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4,244.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377,215.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2,457,997.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57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3.3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4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57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3.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88,627.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7"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2,689,018.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666,259.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0,053.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2,31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688,627.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51,956.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0,286.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3,490.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23,904.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1,108.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5,122.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9,872.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09,777.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833.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7,892.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403,245.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zYj6vtK0VDu7W/glQgY+zCMBPD0=" w:salt="Y8l1qyQtN1O7efNDTH06W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61E0F30"/>
    <w:rsid w:val="28DA25CB"/>
    <w:rsid w:val="2A3A53F1"/>
    <w:rsid w:val="2F4671E3"/>
    <w:rsid w:val="30216EB3"/>
    <w:rsid w:val="33C40040"/>
    <w:rsid w:val="342153CB"/>
    <w:rsid w:val="34296D79"/>
    <w:rsid w:val="38D97024"/>
    <w:rsid w:val="38E926E9"/>
    <w:rsid w:val="3D320D98"/>
    <w:rsid w:val="3F1F63EA"/>
    <w:rsid w:val="4264087B"/>
    <w:rsid w:val="42FF6865"/>
    <w:rsid w:val="43F3566A"/>
    <w:rsid w:val="44021C29"/>
    <w:rsid w:val="44FC1717"/>
    <w:rsid w:val="457A406E"/>
    <w:rsid w:val="466D0831"/>
    <w:rsid w:val="46CD3A39"/>
    <w:rsid w:val="47BD4D02"/>
    <w:rsid w:val="48E8631C"/>
    <w:rsid w:val="49D806A7"/>
    <w:rsid w:val="49FA15B3"/>
    <w:rsid w:val="4B5C397C"/>
    <w:rsid w:val="4D870C30"/>
    <w:rsid w:val="4DC7164B"/>
    <w:rsid w:val="4FE31BB9"/>
    <w:rsid w:val="51366883"/>
    <w:rsid w:val="51A03B59"/>
    <w:rsid w:val="57B47E4D"/>
    <w:rsid w:val="5C927E9F"/>
    <w:rsid w:val="5E660FCE"/>
    <w:rsid w:val="62446D78"/>
    <w:rsid w:val="65F8551E"/>
    <w:rsid w:val="6A434793"/>
    <w:rsid w:val="6AF71159"/>
    <w:rsid w:val="6B601D00"/>
    <w:rsid w:val="6CB373DA"/>
    <w:rsid w:val="6F8C2174"/>
    <w:rsid w:val="705B15C4"/>
    <w:rsid w:val="71053ABC"/>
    <w:rsid w:val="73083B4A"/>
    <w:rsid w:val="73181AE2"/>
    <w:rsid w:val="737F3265"/>
    <w:rsid w:val="73E97FF0"/>
    <w:rsid w:val="757F3635"/>
    <w:rsid w:val="77404980"/>
    <w:rsid w:val="779243CC"/>
    <w:rsid w:val="79342043"/>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232</c:v>
                </c:pt>
                <c:pt idx="1">
                  <c:v>1.0231</c:v>
                </c:pt>
                <c:pt idx="2">
                  <c:v>1.0231</c:v>
                </c:pt>
                <c:pt idx="3">
                  <c:v>1.024</c:v>
                </c:pt>
                <c:pt idx="4">
                  <c:v>1.0243</c:v>
                </c:pt>
                <c:pt idx="5">
                  <c:v>1.0245</c:v>
                </c:pt>
                <c:pt idx="6">
                  <c:v>1.0247</c:v>
                </c:pt>
                <c:pt idx="7">
                  <c:v>1.0247</c:v>
                </c:pt>
                <c:pt idx="8">
                  <c:v>1.0247</c:v>
                </c:pt>
                <c:pt idx="9">
                  <c:v>1.0253</c:v>
                </c:pt>
                <c:pt idx="10">
                  <c:v>1.0256</c:v>
                </c:pt>
                <c:pt idx="11">
                  <c:v>1.0259</c:v>
                </c:pt>
                <c:pt idx="12">
                  <c:v>1.026</c:v>
                </c:pt>
                <c:pt idx="13">
                  <c:v>1.0263</c:v>
                </c:pt>
                <c:pt idx="14">
                  <c:v>1.0263</c:v>
                </c:pt>
                <c:pt idx="15">
                  <c:v>1.0263</c:v>
                </c:pt>
                <c:pt idx="16">
                  <c:v>1.0269</c:v>
                </c:pt>
                <c:pt idx="17">
                  <c:v>1.0272</c:v>
                </c:pt>
                <c:pt idx="18">
                  <c:v>1.0273</c:v>
                </c:pt>
                <c:pt idx="19">
                  <c:v>1.0277</c:v>
                </c:pt>
                <c:pt idx="20">
                  <c:v>1.028</c:v>
                </c:pt>
                <c:pt idx="21">
                  <c:v>1.0279</c:v>
                </c:pt>
                <c:pt idx="22">
                  <c:v>1.0279</c:v>
                </c:pt>
                <c:pt idx="23">
                  <c:v>1.0287</c:v>
                </c:pt>
                <c:pt idx="24">
                  <c:v>1.0289</c:v>
                </c:pt>
                <c:pt idx="25">
                  <c:v>1.0293</c:v>
                </c:pt>
                <c:pt idx="26">
                  <c:v>1.0294</c:v>
                </c:pt>
                <c:pt idx="27">
                  <c:v>1.0296</c:v>
                </c:pt>
                <c:pt idx="28">
                  <c:v>1.0296</c:v>
                </c:pt>
                <c:pt idx="29">
                  <c:v>1.03</c:v>
                </c:pt>
                <c:pt idx="30">
                  <c:v>1.0302</c:v>
                </c:pt>
                <c:pt idx="31">
                  <c:v>1.0302</c:v>
                </c:pt>
                <c:pt idx="32">
                  <c:v>1.0302</c:v>
                </c:pt>
                <c:pt idx="33">
                  <c:v>1.0302</c:v>
                </c:pt>
                <c:pt idx="34">
                  <c:v>1.0301</c:v>
                </c:pt>
                <c:pt idx="35">
                  <c:v>1.0301</c:v>
                </c:pt>
                <c:pt idx="36">
                  <c:v>1.0301</c:v>
                </c:pt>
                <c:pt idx="37">
                  <c:v>1.0318</c:v>
                </c:pt>
                <c:pt idx="38">
                  <c:v>1.0319</c:v>
                </c:pt>
                <c:pt idx="39">
                  <c:v>1.0322</c:v>
                </c:pt>
                <c:pt idx="40">
                  <c:v>1.0325</c:v>
                </c:pt>
                <c:pt idx="41">
                  <c:v>1.0325</c:v>
                </c:pt>
                <c:pt idx="42">
                  <c:v>1.0325</c:v>
                </c:pt>
                <c:pt idx="43">
                  <c:v>1.0325</c:v>
                </c:pt>
                <c:pt idx="44">
                  <c:v>1.0332</c:v>
                </c:pt>
                <c:pt idx="45">
                  <c:v>1.0334</c:v>
                </c:pt>
                <c:pt idx="46">
                  <c:v>1.0336</c:v>
                </c:pt>
                <c:pt idx="47">
                  <c:v>1.0337</c:v>
                </c:pt>
                <c:pt idx="48">
                  <c:v>1.034</c:v>
                </c:pt>
                <c:pt idx="49">
                  <c:v>1.034</c:v>
                </c:pt>
                <c:pt idx="50">
                  <c:v>1.034</c:v>
                </c:pt>
                <c:pt idx="51">
                  <c:v>1.0347</c:v>
                </c:pt>
                <c:pt idx="52">
                  <c:v>1.0348</c:v>
                </c:pt>
                <c:pt idx="53">
                  <c:v>1.035</c:v>
                </c:pt>
                <c:pt idx="54">
                  <c:v>1.0352</c:v>
                </c:pt>
                <c:pt idx="55">
                  <c:v>1.0354</c:v>
                </c:pt>
                <c:pt idx="56">
                  <c:v>1.0354</c:v>
                </c:pt>
                <c:pt idx="57">
                  <c:v>1.0354</c:v>
                </c:pt>
                <c:pt idx="58">
                  <c:v>1.036</c:v>
                </c:pt>
                <c:pt idx="59">
                  <c:v>1.0362</c:v>
                </c:pt>
                <c:pt idx="60">
                  <c:v>1.0363</c:v>
                </c:pt>
                <c:pt idx="61">
                  <c:v>1.0365</c:v>
                </c:pt>
                <c:pt idx="62">
                  <c:v>1.0367</c:v>
                </c:pt>
                <c:pt idx="63">
                  <c:v>1.0366</c:v>
                </c:pt>
                <c:pt idx="64">
                  <c:v>1.0366</c:v>
                </c:pt>
                <c:pt idx="65">
                  <c:v>1.0374</c:v>
                </c:pt>
                <c:pt idx="66">
                  <c:v>1.0374</c:v>
                </c:pt>
                <c:pt idx="67">
                  <c:v>1.0376</c:v>
                </c:pt>
                <c:pt idx="68">
                  <c:v>1.0375</c:v>
                </c:pt>
                <c:pt idx="69">
                  <c:v>1.0375</c:v>
                </c:pt>
                <c:pt idx="70">
                  <c:v>1.0375</c:v>
                </c:pt>
                <c:pt idx="71">
                  <c:v>1.0374</c:v>
                </c:pt>
                <c:pt idx="72">
                  <c:v>1.0382</c:v>
                </c:pt>
                <c:pt idx="73">
                  <c:v>1.0383</c:v>
                </c:pt>
                <c:pt idx="74">
                  <c:v>1.0386</c:v>
                </c:pt>
                <c:pt idx="75">
                  <c:v>1.0389</c:v>
                </c:pt>
                <c:pt idx="76">
                  <c:v>1.039</c:v>
                </c:pt>
                <c:pt idx="77">
                  <c:v>1.039</c:v>
                </c:pt>
                <c:pt idx="78">
                  <c:v>1.039</c:v>
                </c:pt>
                <c:pt idx="79">
                  <c:v>1.0397</c:v>
                </c:pt>
                <c:pt idx="80">
                  <c:v>1.0333</c:v>
                </c:pt>
                <c:pt idx="81">
                  <c:v>1.0334</c:v>
                </c:pt>
                <c:pt idx="82">
                  <c:v>1.0337</c:v>
                </c:pt>
                <c:pt idx="83">
                  <c:v>1.034</c:v>
                </c:pt>
                <c:pt idx="84">
                  <c:v>1.034</c:v>
                </c:pt>
                <c:pt idx="85">
                  <c:v>1.0339</c:v>
                </c:pt>
                <c:pt idx="86">
                  <c:v>1.0348</c:v>
                </c:pt>
                <c:pt idx="87">
                  <c:v>1.0349</c:v>
                </c:pt>
                <c:pt idx="88">
                  <c:v>1.0353</c:v>
                </c:pt>
                <c:pt idx="89">
                  <c:v>1.04</c:v>
                </c:pt>
                <c:pt idx="90">
                  <c:v>1.0402</c:v>
                </c:pt>
                <c:pt idx="91">
                  <c:v>1.0402</c:v>
                </c:pt>
                <c:pt idx="92">
                  <c:v>1.0402</c:v>
                </c:pt>
                <c:pt idx="93">
                  <c:v>1.0401</c:v>
                </c:pt>
                <c:pt idx="94">
                  <c:v>1.0401</c:v>
                </c:pt>
                <c:pt idx="95">
                  <c:v>1.0413</c:v>
                </c:pt>
                <c:pt idx="96">
                  <c:v>1.0415</c:v>
                </c:pt>
                <c:pt idx="97">
                  <c:v>1.0419</c:v>
                </c:pt>
                <c:pt idx="98">
                  <c:v>1.0419</c:v>
                </c:pt>
                <c:pt idx="99">
                  <c:v>1.0419</c:v>
                </c:pt>
                <c:pt idx="100">
                  <c:v>1.0428</c:v>
                </c:pt>
                <c:pt idx="101">
                  <c:v>1.043</c:v>
                </c:pt>
                <c:pt idx="102">
                  <c:v>1.0429</c:v>
                </c:pt>
                <c:pt idx="103">
                  <c:v>1.0429</c:v>
                </c:pt>
                <c:pt idx="104">
                  <c:v>1.0431</c:v>
                </c:pt>
                <c:pt idx="105">
                  <c:v>1.0431</c:v>
                </c:pt>
                <c:pt idx="106">
                  <c:v>1.0431</c:v>
                </c:pt>
                <c:pt idx="107">
                  <c:v>1.0434</c:v>
                </c:pt>
                <c:pt idx="108">
                  <c:v>1.0435</c:v>
                </c:pt>
                <c:pt idx="109">
                  <c:v>1.0437</c:v>
                </c:pt>
                <c:pt idx="110">
                  <c:v>1.0436</c:v>
                </c:pt>
                <c:pt idx="111">
                  <c:v>1.0439</c:v>
                </c:pt>
                <c:pt idx="112">
                  <c:v>1.0439</c:v>
                </c:pt>
                <c:pt idx="113">
                  <c:v>1.0439</c:v>
                </c:pt>
                <c:pt idx="114">
                  <c:v>1.0446</c:v>
                </c:pt>
                <c:pt idx="115">
                  <c:v>1.0451</c:v>
                </c:pt>
                <c:pt idx="116">
                  <c:v>1.0452</c:v>
                </c:pt>
                <c:pt idx="117">
                  <c:v>1.0452</c:v>
                </c:pt>
                <c:pt idx="118">
                  <c:v>1.0458</c:v>
                </c:pt>
                <c:pt idx="119">
                  <c:v>1.0459</c:v>
                </c:pt>
                <c:pt idx="120">
                  <c:v>1.0459</c:v>
                </c:pt>
                <c:pt idx="121">
                  <c:v>1.0459</c:v>
                </c:pt>
                <c:pt idx="122">
                  <c:v>1.0459</c:v>
                </c:pt>
                <c:pt idx="123">
                  <c:v>1.0459</c:v>
                </c:pt>
                <c:pt idx="124">
                  <c:v>1.047</c:v>
                </c:pt>
                <c:pt idx="125">
                  <c:v>1.047</c:v>
                </c:pt>
                <c:pt idx="126">
                  <c:v>1.0469</c:v>
                </c:pt>
                <c:pt idx="127">
                  <c:v>1.0469</c:v>
                </c:pt>
                <c:pt idx="128">
                  <c:v>1.0474</c:v>
                </c:pt>
                <c:pt idx="129">
                  <c:v>1.0476</c:v>
                </c:pt>
                <c:pt idx="130">
                  <c:v>1.0472</c:v>
                </c:pt>
                <c:pt idx="131">
                  <c:v>1.0474</c:v>
                </c:pt>
                <c:pt idx="132">
                  <c:v>1.0477</c:v>
                </c:pt>
                <c:pt idx="133">
                  <c:v>1.0477</c:v>
                </c:pt>
                <c:pt idx="134">
                  <c:v>1.0476</c:v>
                </c:pt>
                <c:pt idx="135">
                  <c:v>1.0483</c:v>
                </c:pt>
                <c:pt idx="136">
                  <c:v>1.0487</c:v>
                </c:pt>
                <c:pt idx="137">
                  <c:v>1.0492</c:v>
                </c:pt>
                <c:pt idx="138">
                  <c:v>1.0495</c:v>
                </c:pt>
                <c:pt idx="139">
                  <c:v>1.0498</c:v>
                </c:pt>
                <c:pt idx="140">
                  <c:v>1.0498</c:v>
                </c:pt>
                <c:pt idx="141">
                  <c:v>1.0498</c:v>
                </c:pt>
                <c:pt idx="142">
                  <c:v>1.0506</c:v>
                </c:pt>
                <c:pt idx="143">
                  <c:v>1.0507</c:v>
                </c:pt>
                <c:pt idx="144">
                  <c:v>1.0509</c:v>
                </c:pt>
                <c:pt idx="145">
                  <c:v>1.0514</c:v>
                </c:pt>
                <c:pt idx="146">
                  <c:v>1.0515</c:v>
                </c:pt>
                <c:pt idx="147">
                  <c:v>1.0515</c:v>
                </c:pt>
                <c:pt idx="148">
                  <c:v>1.0515</c:v>
                </c:pt>
                <c:pt idx="149">
                  <c:v>1.052</c:v>
                </c:pt>
                <c:pt idx="150">
                  <c:v>1.0518</c:v>
                </c:pt>
                <c:pt idx="151">
                  <c:v>1.0515</c:v>
                </c:pt>
                <c:pt idx="152">
                  <c:v>1.0513</c:v>
                </c:pt>
                <c:pt idx="153">
                  <c:v>1.0513</c:v>
                </c:pt>
                <c:pt idx="154">
                  <c:v>1.0513</c:v>
                </c:pt>
                <c:pt idx="155">
                  <c:v>1.0513</c:v>
                </c:pt>
                <c:pt idx="156">
                  <c:v>1.0518</c:v>
                </c:pt>
                <c:pt idx="157">
                  <c:v>1.0517</c:v>
                </c:pt>
                <c:pt idx="158">
                  <c:v>1.0517</c:v>
                </c:pt>
                <c:pt idx="159">
                  <c:v>1.0519</c:v>
                </c:pt>
                <c:pt idx="160">
                  <c:v>1.0521</c:v>
                </c:pt>
                <c:pt idx="161">
                  <c:v>1.0521</c:v>
                </c:pt>
                <c:pt idx="162">
                  <c:v>1.0521</c:v>
                </c:pt>
                <c:pt idx="163">
                  <c:v>1.0526</c:v>
                </c:pt>
                <c:pt idx="164">
                  <c:v>1.0518</c:v>
                </c:pt>
                <c:pt idx="165">
                  <c:v>1.0515</c:v>
                </c:pt>
                <c:pt idx="166">
                  <c:v>1.0518</c:v>
                </c:pt>
                <c:pt idx="167">
                  <c:v>1.0521</c:v>
                </c:pt>
                <c:pt idx="168">
                  <c:v>1.0521</c:v>
                </c:pt>
                <c:pt idx="169">
                  <c:v>1.0521</c:v>
                </c:pt>
                <c:pt idx="170">
                  <c:v>1.0528</c:v>
                </c:pt>
                <c:pt idx="171">
                  <c:v>1.053</c:v>
                </c:pt>
                <c:pt idx="172">
                  <c:v>1.0532</c:v>
                </c:pt>
                <c:pt idx="173">
                  <c:v>1.0536</c:v>
                </c:pt>
                <c:pt idx="174">
                  <c:v>1.0563</c:v>
                </c:pt>
                <c:pt idx="175">
                  <c:v>1.0563</c:v>
                </c:pt>
                <c:pt idx="176">
                  <c:v>1.0562</c:v>
                </c:pt>
                <c:pt idx="177">
                  <c:v>1.0568</c:v>
                </c:pt>
                <c:pt idx="178">
                  <c:v>1.0569</c:v>
                </c:pt>
                <c:pt idx="179">
                  <c:v>1.0571</c:v>
                </c:pt>
                <c:pt idx="180">
                  <c:v>1.057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9.77326035968007e-5</c:v>
                </c:pt>
                <c:pt idx="2">
                  <c:v>-9.77326035968007e-5</c:v>
                </c:pt>
                <c:pt idx="3">
                  <c:v>0.000781860828772407</c:v>
                </c:pt>
                <c:pt idx="4">
                  <c:v>0.00107505863956203</c:v>
                </c:pt>
                <c:pt idx="5">
                  <c:v>0.00127052384675519</c:v>
                </c:pt>
                <c:pt idx="6">
                  <c:v>0.00146598905394812</c:v>
                </c:pt>
                <c:pt idx="7">
                  <c:v>0.00146598905394812</c:v>
                </c:pt>
                <c:pt idx="8">
                  <c:v>0.00146598905394812</c:v>
                </c:pt>
                <c:pt idx="9">
                  <c:v>0.00205238467552782</c:v>
                </c:pt>
                <c:pt idx="10">
                  <c:v>0.00234558248631744</c:v>
                </c:pt>
                <c:pt idx="11">
                  <c:v>0.00263878029710707</c:v>
                </c:pt>
                <c:pt idx="12">
                  <c:v>0.00273651290070354</c:v>
                </c:pt>
                <c:pt idx="13">
                  <c:v>0.00302971071149316</c:v>
                </c:pt>
                <c:pt idx="14">
                  <c:v>0.00302971071149316</c:v>
                </c:pt>
                <c:pt idx="15">
                  <c:v>0.00302971071149316</c:v>
                </c:pt>
                <c:pt idx="16">
                  <c:v>0.00361610633307263</c:v>
                </c:pt>
                <c:pt idx="17">
                  <c:v>0.00390930414386226</c:v>
                </c:pt>
                <c:pt idx="18">
                  <c:v>0.00400703674745895</c:v>
                </c:pt>
                <c:pt idx="19">
                  <c:v>0.00439796716184504</c:v>
                </c:pt>
                <c:pt idx="20">
                  <c:v>0.00469116497263489</c:v>
                </c:pt>
                <c:pt idx="21">
                  <c:v>0.0045934323690382</c:v>
                </c:pt>
                <c:pt idx="22">
                  <c:v>0.0045934323690382</c:v>
                </c:pt>
                <c:pt idx="23">
                  <c:v>0.0053752931978106</c:v>
                </c:pt>
                <c:pt idx="24">
                  <c:v>0.00557075840500376</c:v>
                </c:pt>
                <c:pt idx="25">
                  <c:v>0.00596168881939008</c:v>
                </c:pt>
                <c:pt idx="26">
                  <c:v>0.00605942142298677</c:v>
                </c:pt>
                <c:pt idx="27">
                  <c:v>0.0062548866301797</c:v>
                </c:pt>
                <c:pt idx="28">
                  <c:v>0.0062548866301797</c:v>
                </c:pt>
                <c:pt idx="29">
                  <c:v>0.00664581704456602</c:v>
                </c:pt>
                <c:pt idx="30">
                  <c:v>0.00684128225175917</c:v>
                </c:pt>
                <c:pt idx="31">
                  <c:v>0.00684128225175917</c:v>
                </c:pt>
                <c:pt idx="32">
                  <c:v>0.00684128225175917</c:v>
                </c:pt>
                <c:pt idx="33">
                  <c:v>0.00684128225175917</c:v>
                </c:pt>
                <c:pt idx="34">
                  <c:v>0.00674354964816248</c:v>
                </c:pt>
                <c:pt idx="35">
                  <c:v>0.00674354964816248</c:v>
                </c:pt>
                <c:pt idx="36">
                  <c:v>0.00674354964816248</c:v>
                </c:pt>
                <c:pt idx="37">
                  <c:v>0.00840500390930399</c:v>
                </c:pt>
                <c:pt idx="38">
                  <c:v>0.00850273651290068</c:v>
                </c:pt>
                <c:pt idx="39">
                  <c:v>0.0087959343236903</c:v>
                </c:pt>
                <c:pt idx="40">
                  <c:v>0.00908913213447993</c:v>
                </c:pt>
                <c:pt idx="41">
                  <c:v>0.00908913213447993</c:v>
                </c:pt>
                <c:pt idx="42">
                  <c:v>0.00908913213447993</c:v>
                </c:pt>
                <c:pt idx="43">
                  <c:v>0.00908913213447993</c:v>
                </c:pt>
                <c:pt idx="44">
                  <c:v>0.00977326035965587</c:v>
                </c:pt>
                <c:pt idx="45">
                  <c:v>0.00996872556684902</c:v>
                </c:pt>
                <c:pt idx="46">
                  <c:v>0.0101641907740422</c:v>
                </c:pt>
                <c:pt idx="47">
                  <c:v>0.0102619233776386</c:v>
                </c:pt>
                <c:pt idx="48">
                  <c:v>0.0105551211884283</c:v>
                </c:pt>
                <c:pt idx="49">
                  <c:v>0.0105551211884283</c:v>
                </c:pt>
                <c:pt idx="50">
                  <c:v>0.0105551211884283</c:v>
                </c:pt>
                <c:pt idx="51">
                  <c:v>0.0112392494136042</c:v>
                </c:pt>
                <c:pt idx="52">
                  <c:v>0.0113369820172007</c:v>
                </c:pt>
                <c:pt idx="53">
                  <c:v>0.0115324472243938</c:v>
                </c:pt>
                <c:pt idx="54">
                  <c:v>0.011727912431587</c:v>
                </c:pt>
                <c:pt idx="55">
                  <c:v>0.0119233776387804</c:v>
                </c:pt>
                <c:pt idx="56">
                  <c:v>0.0119233776387804</c:v>
                </c:pt>
                <c:pt idx="57">
                  <c:v>0.0119233776387804</c:v>
                </c:pt>
                <c:pt idx="58">
                  <c:v>0.0125097732603596</c:v>
                </c:pt>
                <c:pt idx="59">
                  <c:v>0.0127052384675528</c:v>
                </c:pt>
                <c:pt idx="60">
                  <c:v>0.0128029710711492</c:v>
                </c:pt>
                <c:pt idx="61">
                  <c:v>0.0129984362783424</c:v>
                </c:pt>
                <c:pt idx="62">
                  <c:v>0.0131939014855353</c:v>
                </c:pt>
                <c:pt idx="63">
                  <c:v>0.0130961688819389</c:v>
                </c:pt>
                <c:pt idx="64">
                  <c:v>0.0130961688819389</c:v>
                </c:pt>
                <c:pt idx="65">
                  <c:v>0.0138780297107115</c:v>
                </c:pt>
                <c:pt idx="66">
                  <c:v>0.0138780297107115</c:v>
                </c:pt>
                <c:pt idx="67">
                  <c:v>0.0140734949179047</c:v>
                </c:pt>
                <c:pt idx="68">
                  <c:v>0.013975762314308</c:v>
                </c:pt>
                <c:pt idx="69">
                  <c:v>0.013975762314308</c:v>
                </c:pt>
                <c:pt idx="70">
                  <c:v>0.013975762314308</c:v>
                </c:pt>
                <c:pt idx="71">
                  <c:v>0.0138780297107115</c:v>
                </c:pt>
                <c:pt idx="72">
                  <c:v>0.0146598905394839</c:v>
                </c:pt>
                <c:pt idx="73">
                  <c:v>0.0147576231430804</c:v>
                </c:pt>
                <c:pt idx="74">
                  <c:v>0.01505082095387</c:v>
                </c:pt>
                <c:pt idx="75">
                  <c:v>0.0153440187646596</c:v>
                </c:pt>
                <c:pt idx="76">
                  <c:v>0.0154417513682563</c:v>
                </c:pt>
                <c:pt idx="77">
                  <c:v>0.0154417513682563</c:v>
                </c:pt>
                <c:pt idx="78">
                  <c:v>0.0154417513682563</c:v>
                </c:pt>
                <c:pt idx="79">
                  <c:v>0.0161258795934323</c:v>
                </c:pt>
                <c:pt idx="80">
                  <c:v>0.00987099296325256</c:v>
                </c:pt>
                <c:pt idx="81">
                  <c:v>0.00996872556684902</c:v>
                </c:pt>
                <c:pt idx="82">
                  <c:v>0.0102619233776386</c:v>
                </c:pt>
                <c:pt idx="83">
                  <c:v>0.0105551211884283</c:v>
                </c:pt>
                <c:pt idx="84">
                  <c:v>0.0105551211884283</c:v>
                </c:pt>
                <c:pt idx="85">
                  <c:v>0.0104573885848318</c:v>
                </c:pt>
                <c:pt idx="86">
                  <c:v>0.0113369820172007</c:v>
                </c:pt>
                <c:pt idx="87">
                  <c:v>0.0114347146207974</c:v>
                </c:pt>
                <c:pt idx="88">
                  <c:v>0.0118256450351837</c:v>
                </c:pt>
                <c:pt idx="89">
                  <c:v>0.0164190774042219</c:v>
                </c:pt>
                <c:pt idx="90">
                  <c:v>0.016614542611415</c:v>
                </c:pt>
                <c:pt idx="91">
                  <c:v>0.016614542611415</c:v>
                </c:pt>
                <c:pt idx="92">
                  <c:v>0.016614542611415</c:v>
                </c:pt>
                <c:pt idx="93">
                  <c:v>0.0165168100078186</c:v>
                </c:pt>
                <c:pt idx="94">
                  <c:v>0.0165168100078186</c:v>
                </c:pt>
                <c:pt idx="95">
                  <c:v>0.0176896012509771</c:v>
                </c:pt>
                <c:pt idx="96">
                  <c:v>0.0178850664581705</c:v>
                </c:pt>
                <c:pt idx="97">
                  <c:v>0.0182759968725565</c:v>
                </c:pt>
                <c:pt idx="98">
                  <c:v>0.0182759968725565</c:v>
                </c:pt>
                <c:pt idx="99">
                  <c:v>0.0182759968725565</c:v>
                </c:pt>
                <c:pt idx="100">
                  <c:v>0.0191555903049256</c:v>
                </c:pt>
                <c:pt idx="101">
                  <c:v>0.0193510555121186</c:v>
                </c:pt>
                <c:pt idx="102">
                  <c:v>0.0192533229085221</c:v>
                </c:pt>
                <c:pt idx="103">
                  <c:v>0.0192533229085221</c:v>
                </c:pt>
                <c:pt idx="104">
                  <c:v>0.0194487881157153</c:v>
                </c:pt>
                <c:pt idx="105">
                  <c:v>0.0194487881157153</c:v>
                </c:pt>
                <c:pt idx="106">
                  <c:v>0.0194487881157153</c:v>
                </c:pt>
                <c:pt idx="107">
                  <c:v>0.0197419859265051</c:v>
                </c:pt>
                <c:pt idx="108">
                  <c:v>0.0198397185301016</c:v>
                </c:pt>
                <c:pt idx="109">
                  <c:v>0.0200351837372947</c:v>
                </c:pt>
                <c:pt idx="110">
                  <c:v>0.0199374511336983</c:v>
                </c:pt>
                <c:pt idx="111">
                  <c:v>0.0202306489444879</c:v>
                </c:pt>
                <c:pt idx="112">
                  <c:v>0.0202306489444879</c:v>
                </c:pt>
                <c:pt idx="113">
                  <c:v>0.0202306489444879</c:v>
                </c:pt>
                <c:pt idx="114">
                  <c:v>0.0209147771696636</c:v>
                </c:pt>
                <c:pt idx="115">
                  <c:v>0.0214034401876464</c:v>
                </c:pt>
                <c:pt idx="116">
                  <c:v>0.0215011727912429</c:v>
                </c:pt>
                <c:pt idx="117">
                  <c:v>0.0215011727912429</c:v>
                </c:pt>
                <c:pt idx="118">
                  <c:v>0.0220875684128226</c:v>
                </c:pt>
                <c:pt idx="119">
                  <c:v>0.022185301016419</c:v>
                </c:pt>
                <c:pt idx="120">
                  <c:v>0.022185301016419</c:v>
                </c:pt>
                <c:pt idx="121">
                  <c:v>0.022185301016419</c:v>
                </c:pt>
                <c:pt idx="122">
                  <c:v>0.022185301016419</c:v>
                </c:pt>
                <c:pt idx="123">
                  <c:v>0.022185301016419</c:v>
                </c:pt>
                <c:pt idx="124">
                  <c:v>0.0232603596559811</c:v>
                </c:pt>
                <c:pt idx="125">
                  <c:v>0.0232603596559811</c:v>
                </c:pt>
                <c:pt idx="126">
                  <c:v>0.0231626270523846</c:v>
                </c:pt>
                <c:pt idx="127">
                  <c:v>0.0231626270523846</c:v>
                </c:pt>
                <c:pt idx="128">
                  <c:v>0.0236512900703674</c:v>
                </c:pt>
                <c:pt idx="129">
                  <c:v>0.0238467552775605</c:v>
                </c:pt>
                <c:pt idx="130">
                  <c:v>0.0234558248631742</c:v>
                </c:pt>
                <c:pt idx="131">
                  <c:v>0.0236512900703674</c:v>
                </c:pt>
                <c:pt idx="132">
                  <c:v>0.0239444878811572</c:v>
                </c:pt>
                <c:pt idx="133">
                  <c:v>0.0239444878811572</c:v>
                </c:pt>
                <c:pt idx="134">
                  <c:v>0.0238467552775605</c:v>
                </c:pt>
                <c:pt idx="135">
                  <c:v>0.0245308835027365</c:v>
                </c:pt>
                <c:pt idx="136">
                  <c:v>0.0249218139171226</c:v>
                </c:pt>
                <c:pt idx="137">
                  <c:v>0.0254104769351053</c:v>
                </c:pt>
                <c:pt idx="138">
                  <c:v>0.0257036747458952</c:v>
                </c:pt>
                <c:pt idx="139">
                  <c:v>0.0259968725566848</c:v>
                </c:pt>
                <c:pt idx="140">
                  <c:v>0.0259968725566848</c:v>
                </c:pt>
                <c:pt idx="141">
                  <c:v>0.0259968725566848</c:v>
                </c:pt>
                <c:pt idx="142">
                  <c:v>0.0267787333854572</c:v>
                </c:pt>
                <c:pt idx="143">
                  <c:v>0.0268764659890539</c:v>
                </c:pt>
                <c:pt idx="144">
                  <c:v>0.0270719311962468</c:v>
                </c:pt>
                <c:pt idx="145">
                  <c:v>0.0275605942142296</c:v>
                </c:pt>
                <c:pt idx="146">
                  <c:v>0.0276583268178263</c:v>
                </c:pt>
                <c:pt idx="147">
                  <c:v>0.0276583268178263</c:v>
                </c:pt>
                <c:pt idx="148">
                  <c:v>0.0276583268178263</c:v>
                </c:pt>
                <c:pt idx="149">
                  <c:v>0.0281469898358091</c:v>
                </c:pt>
                <c:pt idx="150">
                  <c:v>0.0279515246286162</c:v>
                </c:pt>
                <c:pt idx="151">
                  <c:v>0.0276583268178263</c:v>
                </c:pt>
                <c:pt idx="152">
                  <c:v>0.0274628616106332</c:v>
                </c:pt>
                <c:pt idx="153">
                  <c:v>0.0274628616106332</c:v>
                </c:pt>
                <c:pt idx="154">
                  <c:v>0.0274628616106332</c:v>
                </c:pt>
                <c:pt idx="155">
                  <c:v>0.0274628616106332</c:v>
                </c:pt>
                <c:pt idx="156">
                  <c:v>0.0279515246286162</c:v>
                </c:pt>
                <c:pt idx="157">
                  <c:v>0.0278537920250195</c:v>
                </c:pt>
                <c:pt idx="158">
                  <c:v>0.0278537920250195</c:v>
                </c:pt>
                <c:pt idx="159">
                  <c:v>0.0280492572322126</c:v>
                </c:pt>
                <c:pt idx="160">
                  <c:v>0.0282447224394058</c:v>
                </c:pt>
                <c:pt idx="161">
                  <c:v>0.0282447224394058</c:v>
                </c:pt>
                <c:pt idx="162">
                  <c:v>0.0282447224394058</c:v>
                </c:pt>
                <c:pt idx="163">
                  <c:v>0.0287333854573883</c:v>
                </c:pt>
                <c:pt idx="164">
                  <c:v>0.0279515246286162</c:v>
                </c:pt>
                <c:pt idx="165">
                  <c:v>0.0276583268178263</c:v>
                </c:pt>
                <c:pt idx="166">
                  <c:v>0.0279515246286162</c:v>
                </c:pt>
                <c:pt idx="167">
                  <c:v>0.0282447224394058</c:v>
                </c:pt>
                <c:pt idx="168">
                  <c:v>0.0282447224394058</c:v>
                </c:pt>
                <c:pt idx="169">
                  <c:v>0.0282447224394058</c:v>
                </c:pt>
                <c:pt idx="170">
                  <c:v>0.0289288506645815</c:v>
                </c:pt>
                <c:pt idx="171">
                  <c:v>0.0291243158717747</c:v>
                </c:pt>
                <c:pt idx="172">
                  <c:v>0.0293197810789678</c:v>
                </c:pt>
                <c:pt idx="173">
                  <c:v>0.0297107114933541</c:v>
                </c:pt>
                <c:pt idx="174">
                  <c:v>0.0323494917904612</c:v>
                </c:pt>
                <c:pt idx="175">
                  <c:v>0.0323494917904612</c:v>
                </c:pt>
                <c:pt idx="176">
                  <c:v>0.0322517591868647</c:v>
                </c:pt>
                <c:pt idx="177">
                  <c:v>0.032838154808444</c:v>
                </c:pt>
                <c:pt idx="178">
                  <c:v>0.0329358874120405</c:v>
                </c:pt>
                <c:pt idx="179">
                  <c:v>0.0331313526192336</c:v>
                </c:pt>
                <c:pt idx="180">
                  <c:v>0.033522283033619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1</Words>
  <Characters>3495</Characters>
  <Lines>24</Lines>
  <Paragraphs>6</Paragraphs>
  <TotalTime>0</TotalTime>
  <ScaleCrop>false</ScaleCrop>
  <LinksUpToDate>false</LinksUpToDate>
  <CharactersWithSpaces>3551</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35: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CBB761C5193E444EBE986B66EEEEA671</vt:lpwstr>
  </property>
</Properties>
</file>